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ANATHA MORE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ANA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RE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46 LACROSSE SKOKIE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RENOSAMANTHA70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4573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MA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